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cademic Researcher Position at University of Toronto</w:t>
      </w:r>
    </w:p>
    <w:bookmarkEnd w:id="20"/>
    <w:p>
      <w:pPr>
        <w:pStyle w:val="BodyText"/>
      </w:pPr>
      <w:r>
        <w:rPr>
          <w:bCs/>
          <w:b/>
        </w:rPr>
        <w:t xml:space="preserve">Ms. Alexandra Chen</w:t>
      </w:r>
    </w:p>
    <w:p>
      <w:pPr>
        <w:pStyle w:val="BodyText"/>
      </w:pPr>
      <w:r>
        <w:t xml:space="preserve">Graduate Recruitment Committee</w:t>
      </w:r>
    </w:p>
    <w:p>
      <w:pPr>
        <w:pStyle w:val="BodyText"/>
      </w:pPr>
      <w:r>
        <w:t xml:space="preserve">Department of Sociology</w:t>
      </w:r>
    </w:p>
    <w:p>
      <w:pPr>
        <w:pStyle w:val="BodyText"/>
      </w:pPr>
      <w:r>
        <w:t xml:space="preserve">University of Toronto</w:t>
      </w:r>
    </w:p>
    <w:p>
      <w:pPr>
        <w:pStyle w:val="BodyText"/>
      </w:pPr>
      <w:r>
        <w:t xml:space="preserve">Toronto, Ontario M5S 1A1</w:t>
      </w:r>
    </w:p>
    <w:p>
      <w:pPr>
        <w:pStyle w:val="BodyText"/>
      </w:pPr>
      <w:r>
        <w:t xml:space="preserve">Date: October 26, 2023</w:t>
      </w:r>
    </w:p>
    <w:bookmarkStart w:id="21" w:name="Xc052be44d59baf651bcf4fa48932cb418e802ce"/>
    <w:p>
      <w:pPr>
        <w:pStyle w:val="Heading2"/>
      </w:pPr>
      <w:r>
        <w:t xml:space="preserve">Subject: Application for Academic Researcher Internship Position</w:t>
      </w:r>
    </w:p>
    <w:p>
      <w:pPr>
        <w:pStyle w:val="FirstParagraph"/>
      </w:pPr>
      <w:r>
        <w:t xml:space="preserve">Dear Ms. Chen and the Graduate Recruitment Committee,</w:t>
      </w:r>
    </w:p>
    <w:p>
      <w:pPr>
        <w:pStyle w:val="BodyText"/>
      </w:pPr>
      <w:r>
        <w:t xml:space="preserve">It is with profound enthusiasm that I submit my application for the Academic Researcher Internship position within your esteemed Department of Sociology at the University of Toronto, a premier institution in Canada Toronto's vibrant academic landscape. As a dedicated graduate student with three years of intensive research experience in sociological methodology and urban studies, I have meticulously crafted this</w:t>
      </w:r>
      <w:r>
        <w:t xml:space="preserve"> </w:t>
      </w:r>
      <w:r>
        <w:rPr>
          <w:iCs/>
          <w:i/>
        </w:rPr>
        <w:t xml:space="preserve">Internship Application Letter</w:t>
      </w:r>
      <w:r>
        <w:t xml:space="preserve"> </w:t>
      </w:r>
      <w:r>
        <w:t xml:space="preserve">to demonstrate how my qualifications align with the innovative research initiatives currently shaping your department's global reputation.</w:t>
      </w:r>
    </w:p>
    <w:p>
      <w:pPr>
        <w:pStyle w:val="BodyText"/>
      </w:pPr>
      <w:r>
        <w:t xml:space="preserve">Having completed my Master of Arts in Sociology at the University of British Columbia with a 3.92/4.0 GPA and a thesis on "Urban Precarity in Post-Industrial Cities," I have developed advanced expertise in mixed-methods research design, statistical analysis using R and NVivo, and ethical data collection frameworks – all directly relevant to your department's current projects examining Toronto's evolving socio-spatial dynamics. My academic journey has been deeply influenced by Canada Toronto's unique position as a multicultural metropolis where academic inquiry meets real-world societal challenges. The opportunity to contribute to research that actively shapes urban policy in one of the world's most diverse cities represents the ideal convergence of my scholarly passions and professional aspirations.</w:t>
      </w:r>
    </w:p>
    <w:p>
      <w:pPr>
        <w:pStyle w:val="BodyText"/>
      </w:pPr>
      <w:r>
        <w:t xml:space="preserve">During my tenure as a Research Assistant at UBC's Centre for Urban Innovation, I co-designed a longitudinal study tracking gentrification impacts across three Canadian cities – including Toronto. This project required meticulous coordination with municipal planning departments, community advocacy groups, and academic partners. My analysis of housing displacement patterns was published in the</w:t>
      </w:r>
      <w:r>
        <w:t xml:space="preserve"> </w:t>
      </w:r>
      <w:r>
        <w:rPr>
          <w:iCs/>
          <w:i/>
        </w:rPr>
        <w:t xml:space="preserve">Canadian Journal of Urban Research</w:t>
      </w:r>
      <w:r>
        <w:t xml:space="preserve">, where I demonstrated how qualitative insights complement quantitative data to reveal systemic inequities. Most significantly, this experience taught me that meaningful academic research must be grounded in local context – a principle I deeply admire in Toronto's approach to community-engaged scholarship.</w:t>
      </w:r>
    </w:p>
    <w:p>
      <w:pPr>
        <w:pStyle w:val="BodyText"/>
      </w:pPr>
      <w:r>
        <w:t xml:space="preserve">What particularly draws me to the University of Toronto's Department of Sociology is your department's pioneering work on intersectionality and urban governance, exemplified by Dr. Maria Chen's ongoing "Inclusive Cities" initiative. Having followed this research for two years, I am eager to contribute my skills in spatial analysis and participatory methodology to projects exploring immigrant community resilience in Toronto neighborhoods like Regent Park and East Chinatown. Canada Toronto's unique multicultural fabric provides an unparalleled laboratory for studying how social structures evolve across cultural boundaries – a dimension I intend to leverage through my proposed research on transnational labor networks within the city's service sector.</w:t>
      </w:r>
    </w:p>
    <w:p>
      <w:pPr>
        <w:pStyle w:val="BodyText"/>
      </w:pPr>
      <w:r>
        <w:t xml:space="preserve">My technical proficiency extends beyond standard research tools; I have developed a custom GIS application for mapping neighborhood-level economic indicators using open-source Python libraries, which I've already implemented in collaboration with Toronto's Community Data Program. This project, currently under peer review at</w:t>
      </w:r>
      <w:r>
        <w:t xml:space="preserve"> </w:t>
      </w:r>
      <w:r>
        <w:rPr>
          <w:iCs/>
          <w:i/>
        </w:rPr>
        <w:t xml:space="preserve">Urban Studies Journal</w:t>
      </w:r>
      <w:r>
        <w:t xml:space="preserve">, demonstrates my commitment to producing actionable research that serves both academic and community interests – a hallmark of the</w:t>
      </w:r>
      <w:r>
        <w:t xml:space="preserve"> </w:t>
      </w:r>
      <w:r>
        <w:rPr>
          <w:iCs/>
          <w:i/>
        </w:rPr>
        <w:t xml:space="preserve">Academic Researcher</w:t>
      </w:r>
      <w:r>
        <w:t xml:space="preserve"> </w:t>
      </w:r>
      <w:r>
        <w:t xml:space="preserve">role I seek. I am equally adept at navigating Canada's complex research ethics frameworks (REB) as evidenced by my successful approval of three independent studies through UBC's Ethics Board.</w:t>
      </w:r>
    </w:p>
    <w:p>
      <w:pPr>
        <w:pStyle w:val="BodyText"/>
      </w:pPr>
      <w:r>
        <w:t xml:space="preserve">I have chosen to pursue this opportunity specifically within Canada Toronto for several compelling reasons beyond its academic excellence. The city's status as a global hub for cultural diversity, innovation, and sustainable urban development creates an irreplaceable context for impactful research. As someone who has lived in Toronto during my undergraduate exchange program (2019-2020), I experienced firsthand how the city's neighborhoods function as living laboratories where theoretical concepts about social cohesion, immigration policy, and economic disparity manifest daily. This intimate understanding of Toronto's social geography – from the multicultural energy of Danforth to the socio-economic contrasts in Downtown East York – allows me to approach research with both academic rigor and contextual sensitivity that transcends textbook analysis.</w:t>
      </w:r>
    </w:p>
    <w:p>
      <w:pPr>
        <w:pStyle w:val="BodyText"/>
      </w:pPr>
      <w:r>
        <w:t xml:space="preserve">Moreover, Canada Toronto offers a unique ecosystem where academic research directly influences public policy. I am particularly inspired by how your department partners with organizations like the Toronto Community Housing Corporation to translate findings into practical community interventions. My own volunteer work with the Mosaic Centre for Inclusive Communities taught me that impactful research must serve as a bridge between academia and marginalized communities – a philosophy that aligns precisely with your department's mission statement. I am confident my background in community-based participatory research would enable me to contribute meaningfully to projects like your current collaboration on affordable housing solutions for Toronto's growing immigrant population.</w:t>
      </w:r>
    </w:p>
    <w:p>
      <w:pPr>
        <w:pStyle w:val="BodyText"/>
      </w:pPr>
      <w:r>
        <w:t xml:space="preserve">I have attached my CV, academic transcript, and two letters of reference that further detail my qualifications. Among them is Professor David Kim's recommendation noting my "exceptional ability to synthesize complex sociological theories with granular field data," a skill I believe would be valuable for your team's upcoming project on Toronto's informal economy. My letter from the City of Toronto Planning Department also confirms my established working relationships within the municipal research ecosystem.</w:t>
      </w:r>
    </w:p>
    <w:p>
      <w:pPr>
        <w:pStyle w:val="BodyText"/>
      </w:pPr>
      <w:r>
        <w:t xml:space="preserve">As an aspiring academic researcher, I am eager to immerse myself in Canada Toronto's intellectual community at the University of Toronto – a place where scholarly excellence meets real-world application. I am particularly excited about the prospect of contributing to your department's international collaborations with institutions like York University and Ryerson's Social Policy Research Centre. The opportunity to learn from faculty who have shaped Canada's socio-economic landscape would be transformative, and I am prepared to bring my dedication to methodological precision, community engagement, and cross-cultural communication to your research team.</w:t>
      </w:r>
    </w:p>
    <w:p>
      <w:pPr>
        <w:pStyle w:val="BodyText"/>
      </w:pPr>
      <w:r>
        <w:t xml:space="preserve">Thank you for considering my application for this prestigious</w:t>
      </w:r>
      <w:r>
        <w:t xml:space="preserve"> </w:t>
      </w:r>
      <w:r>
        <w:rPr>
          <w:iCs/>
          <w:i/>
        </w:rPr>
        <w:t xml:space="preserve">Internship Application Letter</w:t>
      </w:r>
      <w:r>
        <w:t xml:space="preserve"> </w:t>
      </w:r>
      <w:r>
        <w:t xml:space="preserve">opportunity. I am deeply committed to advancing scholarly work that serves Toronto's communities while contributing to global academic discourse. I would welcome the chance to discuss how my background in urban sociology and passion for equitable research practices align with your department's vision. Please feel free to contact me at +1 (416) 555-0198 or alex.chen@email.com to arrange an interview at your convenience.</w:t>
      </w:r>
    </w:p>
    <w:p>
      <w:pPr>
        <w:pStyle w:val="BodyText"/>
      </w:pPr>
      <w:r>
        <w:t xml:space="preserve">With sincere appreciation for your time and consideration,</w:t>
      </w:r>
    </w:p>
    <w:p>
      <w:pPr>
        <w:pStyle w:val="BodyText"/>
      </w:pPr>
      <w:r>
        <w:rPr>
          <w:bCs/>
          <w:b/>
        </w:rPr>
        <w:t xml:space="preserve">Alexandra Chen</w:t>
      </w:r>
    </w:p>
    <w:p>
      <w:pPr>
        <w:pStyle w:val="BodyText"/>
      </w:pPr>
      <w:r>
        <w:t xml:space="preserve">Master of Arts in Sociology (Expected May 2024)</w:t>
      </w:r>
    </w:p>
    <w:p>
      <w:pPr>
        <w:pStyle w:val="BodyText"/>
      </w:pPr>
      <w:r>
        <w:t xml:space="preserve">University of British Columbia, Vancouver</w:t>
      </w:r>
    </w:p>
    <w:p>
      <w:pPr>
        <w:pStyle w:val="BodyText"/>
      </w:pPr>
      <w:r>
        <w:rPr>
          <w:bCs/>
          <w:b/>
        </w:rPr>
        <w:t xml:space="preserve">Attachments:</w:t>
      </w:r>
      <w:r>
        <w:t xml:space="preserve"> </w:t>
      </w:r>
      <w:r>
        <w:t xml:space="preserve">Curriculum Vitae, Academic Transcript, Letters of Reference (Dr. David Kim &amp; City of Toronto Planning Depart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dc:language>en</dc:language>
  <cp:keywords/>
  <dcterms:created xsi:type="dcterms:W3CDTF">2025-12-08T07:01:08Z</dcterms:created>
  <dcterms:modified xsi:type="dcterms:W3CDTF">2025-12-08T07:01:08Z</dcterms:modified>
</cp:coreProperties>
</file>

<file path=docProps/custom.xml><?xml version="1.0" encoding="utf-8"?>
<Properties xmlns="http://schemas.openxmlformats.org/officeDocument/2006/custom-properties" xmlns:vt="http://schemas.openxmlformats.org/officeDocument/2006/docPropsVTypes"/>
</file>